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Support</w:t>
      </w:r>
      <w:r>
        <w:t xml:space="preserve"> </w:t>
      </w:r>
      <w:r>
        <w:t xml:space="preserve">tickets</w:t>
      </w: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  <w:r>
        <w:t xml:space="preserve">2021-01-30</w:t>
      </w:r>
    </w:p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pPr>
        <w:pStyle w:val="BodyText"/>
        <w:ind w:firstLine="0"/>
        <w:jc w:val="center"/>
      </w:pPr>
      <w:r>
        <w:t>#</w: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 w:rsidR="00CA5FB5" w:rsidRPr="00E74FFE" w:rsidSect="00EF67C3">
      <w:headerReference w:type="default" r:id="rId10"/>
      <w:headerReference w:type="first" r:id="rId9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01FC5" w14:textId="69CFBB34" w:rsidR="00783C2A" w:rsidRDefault="00783C2A" w:rsidP="00783C2A">
    <w:pPr>
      <w:pStyle w:val="Footer"/>
    </w:pPr>
    <w:r>
      <w:t>about 100 word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96DC9" w14:textId="77777777" w:rsidR="00EF67C3" w:rsidRPr="00EF67C3" w:rsidRDefault="00F36EBE" w:rsidP="00EF67C3">
    <w:pPr>
      <w:pStyle w:val="Header"/>
    </w:pPr>
    <w:r>
      <w:t>DE HOUWER / DEV_random_support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77777777" w:rsidR="00D15BD0" w:rsidRDefault="00D15BD0" w:rsidP="00D15BD0">
          <w:pPr>
            <w:pStyle w:val="Header"/>
            <w:jc w:val="left"/>
          </w:pPr>
          <w:r>
            <w:t>Stijn Dejongh</w:t>
          </w:r>
        </w:p>
        <w:p w14:paraId="6CD5D8D4" w14:textId="77777777" w:rsidR="00D15BD0" w:rsidRDefault="00D15BD0" w:rsidP="00D15BD0">
          <w:pPr>
            <w:pStyle w:val="Header"/>
            <w:jc w:val="left"/>
          </w:pPr>
          <w:r>
            <w:t>12 Courier Lane</w:t>
          </w:r>
        </w:p>
        <w:p w14:paraId="62EC3E6A" w14:textId="77777777" w:rsidR="00D15BD0" w:rsidRDefault="00D15BD0" w:rsidP="00D15BD0">
          <w:pPr>
            <w:pStyle w:val="Header"/>
            <w:jc w:val="left"/>
          </w:pPr>
          <w:r>
            <w:t>#contact_city_state_zip#</w:t>
          </w:r>
        </w:p>
        <w:p w14:paraId="1C235D06" w14:textId="77777777" w:rsidR="00D15BD0" w:rsidRDefault="00D15BD0" w:rsidP="00D15BD0">
          <w:pPr>
            <w:pStyle w:val="Header"/>
            <w:jc w:val="left"/>
          </w:pPr>
          <w:r>
            <w:t>+32 (0) 123-456</w:t>
          </w:r>
        </w:p>
        <w:p w14:paraId="13B473F8" w14:textId="77777777" w:rsidR="00D15BD0" w:rsidRDefault="00D15BD0" w:rsidP="00D15BD0">
          <w:pPr>
            <w:pStyle w:val="Header"/>
            <w:jc w:val="left"/>
          </w:pPr>
          <w:r>
            <w:t>this.is.my@mail.com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76A791DF" w:rsidR="00D15BD0" w:rsidRDefault="00D15BD0" w:rsidP="00783C2A">
          <w:pPr>
            <w:pStyle w:val="Header"/>
          </w:pP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Courier" w:hAnsi="Couri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C2A"/>
    <w:pPr>
      <w:keepNext/>
      <w:keepLines/>
      <w:pageBreakBefore/>
      <w:spacing w:before="432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3C2A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 Project</dc:title>
  <dc:creator>Bob De Houwer</dc:creator>
  <cp:keywords/>
  <dcterms:created xsi:type="dcterms:W3CDTF">2021-01-30T17:22:52Z</dcterms:created>
  <dcterms:modified xsi:type="dcterms:W3CDTF">2021-01-30T17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